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Chemist position at your esteemed organization in the United Arab Emirates Dubai. As a dedicated and highly motivated professional with over [X years] of experience in chemical research, analytical testing, and process optimization, I am eager to contribute my expertise to a forward-thinking institution that values innovation and scientific excellence. The opportunity to work within Dubai’s dynamic industrial landscape, where chemistry plays a pivotal role in advancing sectors such as energy, pharmaceuticals, and environmental sustainability, aligns perfectly with my career goals.</w:t>
      </w:r>
    </w:p>
    <w:p>
      <w:pPr>
        <w:pStyle w:val="BodyText"/>
      </w:pPr>
      <w:r>
        <w:t xml:space="preserve">Throughout my career as a Chemist, I have developed a strong foundation in both theoretical and applied chemistry. My work has spanned diverse areas including [mention specific fields like organic synthesis, analytical chemistry, or materials science], with a focus on delivering precise results and driving actionable insights. For instance, during my tenure at [Previous Company Name], I led a team to optimize the production of [specific chemical product], which resulted in a 20% increase in efficiency while adhering to stringent quality standards. This experience has honed my ability to thrive in fast-paced environments where precision and innovation are paramount.</w:t>
      </w:r>
    </w:p>
    <w:p>
      <w:pPr>
        <w:pStyle w:val="BodyText"/>
      </w:pPr>
      <w:r>
        <w:t xml:space="preserve">What excites me most about the Chemist role in Dubai is the chance to contribute to a region that is rapidly becoming a global hub for scientific and technological advancement. The United Arab Emirates, particularly Dubai, has demonstrated an unwavering commitment to fostering cutting-edge industries through initiatives like [mention relevant projects or policies, e.g., "the UAE’s National Strategy for Advanced Sciences" or "Dubai's Green Economy goals"]. As a Chemist, I am eager to support these efforts by applying my skills to address critical challenges such as sustainable resource management, renewable energy solutions, and the development of eco-friendly materials.</w:t>
      </w:r>
    </w:p>
    <w:p>
      <w:pPr>
        <w:pStyle w:val="BodyText"/>
      </w:pPr>
      <w:r>
        <w:t xml:space="preserve">My academic background in [Chemistry Degree, e.g., "Master of Science in Analytical Chemistry"] from [University Name] provided me with a rigorous foundation in chemical principles and laboratory techniques. However, my professional journey has been equally transformative. I have worked extensively with advanced instrumentation such as HPLC, GC-MS, and NMR spectrometers, which I believe are essential tools for ensuring the accuracy and reliability of chemical analyses. Additionally, my proficiency in [mention relevant software or programming languages like "MATLAB," "ChemDraw," or "LabVIEW"] has enabled me to streamline data processing and enhance collaboration with cross-functional teams.</w:t>
      </w:r>
    </w:p>
    <w:p>
      <w:pPr>
        <w:pStyle w:val="BodyText"/>
      </w:pPr>
      <w:r>
        <w:t xml:space="preserve">What sets me apart as a Chemist is my ability to balance technical expertise with strong communication and problem-solving skills. I have consistently collaborated with multidisciplinary teams, including engineers, biologists, and project managers, to translate complex scientific concepts into practical solutions. For example, in a recent project focused on [specific task or challenge], I played a key role in designing protocols that reduced experimental errors by 30%, ultimately accelerating the timeline for product development. This experience reinforced my belief that chemistry is not just about laboratory work but also about fostering innovation through teamwork and strategic thinking.</w:t>
      </w:r>
    </w:p>
    <w:p>
      <w:pPr>
        <w:pStyle w:val="BodyText"/>
      </w:pPr>
      <w:r>
        <w:t xml:space="preserve">As the United Arab Emirates Dubai continues to attract global talent and investment, I am particularly drawn to the opportunity to work in an environment that values diversity, creativity, and excellence. The city’s unique blend of tradition and modernity creates a vibrant workplace culture where professionals from around the world can thrive. I am confident that my adaptability, combined with my technical acumen, will allow me to make meaningful contributions to your organization’s mission of [mention company-specific goal or value, e.g., "driving sustainable industrial growth" or "pioneering next-generation chemical solutions"].</w:t>
      </w:r>
    </w:p>
    <w:p>
      <w:pPr>
        <w:pStyle w:val="BodyText"/>
      </w:pPr>
      <w:r>
        <w:t xml:space="preserve">Moreover, I am deeply committed to professional development and staying at the forefront of advancements in the field. I regularly engage with scientific literature, attend industry conferences, and participate in training programs to expand my knowledge. For instance, my recent attendance at [relevant conference or workshop] provided valuable insights into emerging trends such as [specific topic like "green chemistry" or "nanotechnology"], which I am eager to apply in a real-world setting. This proactive approach ensures that I can contribute innovative ideas and stay aligned with the evolving needs of the chemical industry.</w:t>
      </w:r>
    </w:p>
    <w:p>
      <w:pPr>
        <w:pStyle w:val="BodyText"/>
      </w:pPr>
      <w:r>
        <w:t xml:space="preserve">I would be honored to bring my skills, experience, and passion for chemistry to your team in Dubai. The United Arab Emirates offers a unique platform to make an impact on a global scale, and I am eager to play a part in shaping the future of scientific research and industrial applications in this region. Thank you for considering my application. I would welcome the opportunity to discuss how my background and aspirations align with the goals of your organiz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9:44Z</dcterms:created>
  <dcterms:modified xsi:type="dcterms:W3CDTF">2026-07-21T06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